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407242" w14:textId="77777777" w:rsidR="00093CFD" w:rsidRPr="00AA16C8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56645DB9" w14:textId="4C04E35A" w:rsidR="00BF3F40" w:rsidRPr="00BF3F40" w:rsidRDefault="00BF3F40" w:rsidP="00BF3F40">
      <w:pPr>
        <w:rPr>
          <w:b/>
          <w:bCs/>
        </w:rPr>
      </w:pPr>
      <w:proofErr w:type="spellStart"/>
      <w:proofErr w:type="gramStart"/>
      <w:r w:rsidRPr="00BF3F40">
        <w:rPr>
          <w:b/>
          <w:bCs/>
        </w:rPr>
        <w:t>Ans</w:t>
      </w:r>
      <w:proofErr w:type="spellEnd"/>
      <w:r w:rsidRPr="00BF3F40">
        <w:rPr>
          <w:b/>
          <w:bCs/>
        </w:rPr>
        <w:t xml:space="preserve"> :</w:t>
      </w:r>
      <w:proofErr w:type="gramEnd"/>
      <w:r w:rsidRPr="00BF3F40">
        <w:rPr>
          <w:b/>
          <w:bCs/>
        </w:rPr>
        <w:t xml:space="preserve"> </w:t>
      </w:r>
      <w:r w:rsidRPr="00BF3F40">
        <w:rPr>
          <w:b/>
          <w:bCs/>
        </w:rPr>
        <w:t>Define events</w:t>
      </w:r>
    </w:p>
    <w:p w14:paraId="4F956436" w14:textId="7292BFAB" w:rsidR="00BF3F40" w:rsidRPr="00BF3F40" w:rsidRDefault="00BF3F40" w:rsidP="00BF3F40">
      <w:pPr>
        <w:rPr>
          <w:b/>
          <w:bCs/>
        </w:rPr>
      </w:pPr>
      <w:r w:rsidRPr="00BF3F40">
        <w:rPr>
          <w:b/>
          <w:bCs/>
        </w:rPr>
        <w:t>A: {A is guilty}</w:t>
      </w:r>
    </w:p>
    <w:p w14:paraId="718280F5" w14:textId="02D00A5F" w:rsidR="00BF3F40" w:rsidRPr="00BF3F40" w:rsidRDefault="00BF3F40" w:rsidP="00BF3F40">
      <w:pPr>
        <w:rPr>
          <w:b/>
          <w:bCs/>
        </w:rPr>
      </w:pPr>
      <w:r w:rsidRPr="00BF3F40">
        <w:rPr>
          <w:b/>
          <w:bCs/>
        </w:rPr>
        <w:t>B: {B is Guilty}</w:t>
      </w:r>
      <w:bookmarkStart w:id="0" w:name="_GoBack"/>
      <w:bookmarkEnd w:id="0"/>
    </w:p>
    <w:p w14:paraId="5267BEE7" w14:textId="022A8CBF" w:rsidR="00BF3F40" w:rsidRPr="00BF3F40" w:rsidRDefault="00BF3F40" w:rsidP="00BF3F40">
      <w:pPr>
        <w:rPr>
          <w:b/>
          <w:bCs/>
        </w:rPr>
      </w:pPr>
      <w:r w:rsidRPr="00BF3F40">
        <w:rPr>
          <w:b/>
          <w:bCs/>
        </w:rPr>
        <w:t>MA = {A's Blood matches the guilty party}</w:t>
      </w:r>
    </w:p>
    <w:p w14:paraId="15FCD3EF" w14:textId="356631A3" w:rsidR="00BF3F40" w:rsidRPr="00BF3F40" w:rsidRDefault="00BF3F40" w:rsidP="00BF3F40">
      <w:pPr>
        <w:rPr>
          <w:b/>
          <w:bCs/>
        </w:rPr>
      </w:pPr>
      <w:r w:rsidRPr="00BF3F40">
        <w:rPr>
          <w:b/>
          <w:bCs/>
        </w:rPr>
        <w:t>MB = {B's Blood matches the guilty party}</w:t>
      </w:r>
    </w:p>
    <w:p w14:paraId="2C8B182C" w14:textId="77777777" w:rsidR="00BF3F40" w:rsidRPr="00BF3F40" w:rsidRDefault="00BF3F40" w:rsidP="00BF3F40">
      <w:pPr>
        <w:rPr>
          <w:b/>
          <w:bCs/>
        </w:rPr>
      </w:pPr>
    </w:p>
    <w:p w14:paraId="07D837CE" w14:textId="6F2B19A3" w:rsidR="00BF3F40" w:rsidRPr="00BF3F40" w:rsidRDefault="00BF3F40" w:rsidP="00BF3F40">
      <w:pPr>
        <w:rPr>
          <w:b/>
          <w:bCs/>
        </w:rPr>
      </w:pPr>
      <w:r w:rsidRPr="00BF3F40">
        <w:rPr>
          <w:b/>
          <w:bCs/>
        </w:rPr>
        <w:t xml:space="preserve">(a) </w:t>
      </w:r>
      <w:proofErr w:type="gramStart"/>
      <w:r w:rsidRPr="00BF3F40">
        <w:rPr>
          <w:b/>
          <w:bCs/>
        </w:rPr>
        <w:t>we</w:t>
      </w:r>
      <w:proofErr w:type="gramEnd"/>
      <w:r w:rsidRPr="00BF3F40">
        <w:rPr>
          <w:b/>
          <w:bCs/>
        </w:rPr>
        <w:t xml:space="preserve"> want to calculate P(A/MA) .Use Byes rule to </w:t>
      </w:r>
      <w:proofErr w:type="spellStart"/>
      <w:r w:rsidRPr="00BF3F40">
        <w:rPr>
          <w:b/>
          <w:bCs/>
        </w:rPr>
        <w:t>Calculcate</w:t>
      </w:r>
      <w:proofErr w:type="spellEnd"/>
    </w:p>
    <w:p w14:paraId="41CF2091" w14:textId="63837142" w:rsidR="00BF3F40" w:rsidRPr="00BF3F40" w:rsidRDefault="00BF3F40" w:rsidP="00BF3F40">
      <w:pPr>
        <w:rPr>
          <w:b/>
          <w:bCs/>
        </w:rPr>
      </w:pPr>
      <w:r w:rsidRPr="00BF3F40">
        <w:rPr>
          <w:b/>
          <w:bCs/>
        </w:rPr>
        <w:t xml:space="preserve">P(A/MA) =  P(MA|A)P(A)/P(MA|A)P(A)+P(MA|B)P(B) </w:t>
      </w:r>
    </w:p>
    <w:p w14:paraId="422125AE" w14:textId="77777777" w:rsidR="00BF3F40" w:rsidRPr="00BF3F40" w:rsidRDefault="00BF3F40" w:rsidP="00BF3F40">
      <w:pPr>
        <w:rPr>
          <w:b/>
          <w:bCs/>
        </w:rPr>
      </w:pPr>
      <w:r w:rsidRPr="00BF3F40">
        <w:rPr>
          <w:b/>
          <w:bCs/>
        </w:rPr>
        <w:t>(1.1/2)</w:t>
      </w:r>
      <w:proofErr w:type="gramStart"/>
      <w:r w:rsidRPr="00BF3F40">
        <w:rPr>
          <w:b/>
          <w:bCs/>
        </w:rPr>
        <w:t>/(</w:t>
      </w:r>
      <w:proofErr w:type="gramEnd"/>
      <w:r w:rsidRPr="00BF3F40">
        <w:rPr>
          <w:b/>
          <w:bCs/>
        </w:rPr>
        <w:t>1.1/2)+(1/10* 1/2) =  10/11</w:t>
      </w:r>
    </w:p>
    <w:p w14:paraId="0CAF573C" w14:textId="77777777" w:rsidR="00BF3F40" w:rsidRPr="00BF3F40" w:rsidRDefault="00BF3F40" w:rsidP="00BF3F40">
      <w:pPr>
        <w:rPr>
          <w:b/>
          <w:bCs/>
        </w:rPr>
      </w:pPr>
    </w:p>
    <w:p w14:paraId="7DA05A07" w14:textId="6BC2CDF5" w:rsidR="00BF3F40" w:rsidRPr="00BF3F40" w:rsidRDefault="00BF3F40" w:rsidP="00BF3F40">
      <w:pPr>
        <w:rPr>
          <w:b/>
          <w:bCs/>
        </w:rPr>
      </w:pPr>
      <w:r w:rsidRPr="00BF3F40">
        <w:rPr>
          <w:b/>
          <w:bCs/>
        </w:rPr>
        <w:t>(b)</w:t>
      </w:r>
      <w:r w:rsidRPr="00BF3F40">
        <w:rPr>
          <w:b/>
          <w:bCs/>
        </w:rPr>
        <w:t xml:space="preserve"> </w:t>
      </w:r>
      <w:proofErr w:type="gramStart"/>
      <w:r w:rsidRPr="00BF3F40">
        <w:rPr>
          <w:b/>
          <w:bCs/>
        </w:rPr>
        <w:t>we</w:t>
      </w:r>
      <w:proofErr w:type="gramEnd"/>
      <w:r w:rsidRPr="00BF3F40">
        <w:rPr>
          <w:b/>
          <w:bCs/>
        </w:rPr>
        <w:t xml:space="preserve"> </w:t>
      </w:r>
      <w:proofErr w:type="spellStart"/>
      <w:r w:rsidRPr="00BF3F40">
        <w:rPr>
          <w:b/>
          <w:bCs/>
        </w:rPr>
        <w:t>wan</w:t>
      </w:r>
      <w:proofErr w:type="spellEnd"/>
      <w:r w:rsidRPr="00BF3F40">
        <w:rPr>
          <w:b/>
          <w:bCs/>
        </w:rPr>
        <w:t xml:space="preserve"> to calculate P(MB/MA). Use Lots to obtain</w:t>
      </w:r>
    </w:p>
    <w:p w14:paraId="2F4AC3CF" w14:textId="2B641B3A" w:rsidR="00BF3F40" w:rsidRPr="00BF3F40" w:rsidRDefault="00BF3F40" w:rsidP="00BF3F40">
      <w:pPr>
        <w:rPr>
          <w:b/>
          <w:bCs/>
        </w:rPr>
      </w:pPr>
      <w:proofErr w:type="gramStart"/>
      <w:r w:rsidRPr="00BF3F40">
        <w:rPr>
          <w:b/>
          <w:bCs/>
        </w:rPr>
        <w:t>P(</w:t>
      </w:r>
      <w:proofErr w:type="gramEnd"/>
      <w:r w:rsidRPr="00BF3F40">
        <w:rPr>
          <w:b/>
          <w:bCs/>
        </w:rPr>
        <w:t>MB|MA) = P(MB|MA.A)P(A|MA)+P(MB/MB.A)P(B|MA)</w:t>
      </w:r>
    </w:p>
    <w:p w14:paraId="71AFB338" w14:textId="6246AA6C" w:rsidR="007A2407" w:rsidRPr="00BF3F40" w:rsidRDefault="00BF3F40" w:rsidP="00BF3F40">
      <w:pPr>
        <w:rPr>
          <w:b/>
          <w:bCs/>
        </w:rPr>
      </w:pPr>
      <w:r w:rsidRPr="00BF3F40">
        <w:rPr>
          <w:b/>
          <w:bCs/>
        </w:rPr>
        <w:t>= 1/10*10/11 + 1.1/11 = 2/11</w:t>
      </w:r>
    </w:p>
    <w:sectPr w:rsidR="007A2407" w:rsidRPr="00BF3F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  <w:rsid w:val="00BF3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9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eepikadevi</cp:lastModifiedBy>
  <cp:revision>4</cp:revision>
  <dcterms:created xsi:type="dcterms:W3CDTF">2021-03-26T14:04:00Z</dcterms:created>
  <dcterms:modified xsi:type="dcterms:W3CDTF">2021-12-27T17:05:00Z</dcterms:modified>
</cp:coreProperties>
</file>